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9618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5cd56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75fc3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5d4583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d39d043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56817ba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04fa5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19d8b0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30T20:35:14Z</dcterms:created>
  <dcterms:modified xsi:type="dcterms:W3CDTF">2021-04-30T20:35:14Z</dcterms:modified>
</cp:coreProperties>
</file>